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F14DD" w14:textId="77777777" w:rsidR="006C2151" w:rsidRPr="009F2920" w:rsidRDefault="006C2151" w:rsidP="00BA74B1">
      <w:pPr>
        <w:pStyle w:val="BodyText"/>
        <w:spacing w:before="1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3EAAAC49" w14:textId="34A053C6" w:rsidR="00700C62" w:rsidRPr="009F2920" w:rsidRDefault="001239DF" w:rsidP="00700C62">
      <w:pPr>
        <w:spacing w:before="21"/>
        <w:ind w:left="1350" w:right="135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F2920">
        <w:rPr>
          <w:rFonts w:ascii="Times New Roman" w:hAnsi="Times New Roman" w:cs="Times New Roman"/>
          <w:bCs/>
          <w:sz w:val="24"/>
          <w:szCs w:val="24"/>
        </w:rPr>
        <w:t>ALAIN FORYIM</w:t>
      </w:r>
    </w:p>
    <w:p w14:paraId="61E1189B" w14:textId="6D99B8C7" w:rsidR="00B91D90" w:rsidRPr="009F2920" w:rsidRDefault="00B91D90" w:rsidP="00BA74B1">
      <w:pPr>
        <w:pStyle w:val="BodyText"/>
        <w:pBdr>
          <w:bottom w:val="single" w:sz="18" w:space="1" w:color="0070C0"/>
        </w:pBdr>
        <w:ind w:left="90" w:right="-180"/>
        <w:jc w:val="center"/>
        <w:rPr>
          <w:rStyle w:val="go"/>
          <w:rFonts w:ascii="Times New Roman" w:hAnsi="Times New Roman" w:cs="Times New Roman"/>
          <w:spacing w:val="5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>(</w:t>
      </w:r>
      <w:r w:rsidR="001239DF" w:rsidRPr="009F2920">
        <w:rPr>
          <w:rFonts w:ascii="Times New Roman" w:hAnsi="Times New Roman" w:cs="Times New Roman"/>
          <w:sz w:val="24"/>
          <w:szCs w:val="24"/>
        </w:rPr>
        <w:t>701</w:t>
      </w:r>
      <w:r w:rsidRPr="009F2920">
        <w:rPr>
          <w:rFonts w:ascii="Times New Roman" w:hAnsi="Times New Roman" w:cs="Times New Roman"/>
          <w:sz w:val="24"/>
          <w:szCs w:val="24"/>
        </w:rPr>
        <w:t xml:space="preserve">) </w:t>
      </w:r>
      <w:r w:rsidR="001239DF" w:rsidRPr="009F2920">
        <w:rPr>
          <w:rFonts w:ascii="Times New Roman" w:hAnsi="Times New Roman" w:cs="Times New Roman"/>
          <w:sz w:val="24"/>
          <w:szCs w:val="24"/>
        </w:rPr>
        <w:t>215</w:t>
      </w:r>
      <w:r w:rsidRPr="009F2920">
        <w:rPr>
          <w:rFonts w:ascii="Times New Roman" w:hAnsi="Times New Roman" w:cs="Times New Roman"/>
          <w:sz w:val="24"/>
          <w:szCs w:val="24"/>
        </w:rPr>
        <w:t>-</w:t>
      </w:r>
      <w:r w:rsidR="001239DF" w:rsidRPr="009F2920">
        <w:rPr>
          <w:rFonts w:ascii="Times New Roman" w:hAnsi="Times New Roman" w:cs="Times New Roman"/>
          <w:sz w:val="24"/>
          <w:szCs w:val="24"/>
        </w:rPr>
        <w:t>8604</w:t>
      </w:r>
      <w:r w:rsidRPr="009F2920">
        <w:rPr>
          <w:rFonts w:ascii="Times New Roman" w:hAnsi="Times New Roman" w:cs="Times New Roman"/>
          <w:sz w:val="24"/>
          <w:szCs w:val="24"/>
        </w:rPr>
        <w:t xml:space="preserve">  </w:t>
      </w:r>
      <w:r w:rsidRPr="009F2920">
        <w:rPr>
          <w:rFonts w:ascii="Times New Roman" w:hAnsi="Times New Roman" w:cs="Times New Roman"/>
          <w:sz w:val="24"/>
          <w:szCs w:val="24"/>
        </w:rPr>
        <w:sym w:font="Wingdings" w:char="F074"/>
      </w:r>
      <w:r w:rsidRPr="009F2920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="00B952B3" w:rsidRPr="009F2920">
          <w:rPr>
            <w:rStyle w:val="Hyperlink"/>
            <w:rFonts w:ascii="Times New Roman" w:hAnsi="Times New Roman" w:cs="Times New Roman"/>
            <w:color w:val="auto"/>
            <w:spacing w:val="5"/>
            <w:sz w:val="24"/>
            <w:szCs w:val="24"/>
            <w:u w:val="none"/>
          </w:rPr>
          <w:t>foryimalain87@gmail.com</w:t>
        </w:r>
      </w:hyperlink>
    </w:p>
    <w:p w14:paraId="7429D9A6" w14:textId="568FA381" w:rsidR="001A5A9C" w:rsidRPr="009F2920" w:rsidRDefault="004764E3" w:rsidP="00BA74B1">
      <w:pPr>
        <w:pStyle w:val="BodyText"/>
        <w:pBdr>
          <w:bottom w:val="single" w:sz="18" w:space="1" w:color="0070C0"/>
        </w:pBdr>
        <w:ind w:left="90" w:right="-18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9F2920">
        <w:rPr>
          <w:rFonts w:ascii="Times New Roman" w:hAnsi="Times New Roman" w:cs="Times New Roman"/>
          <w:bCs/>
          <w:sz w:val="24"/>
          <w:szCs w:val="24"/>
        </w:rPr>
        <w:t>LinkedIn</w:t>
      </w:r>
      <w:r w:rsidR="001A5A9C" w:rsidRPr="009F2920">
        <w:rPr>
          <w:rFonts w:ascii="Times New Roman" w:hAnsi="Times New Roman" w:cs="Times New Roman"/>
          <w:bCs/>
          <w:sz w:val="24"/>
          <w:szCs w:val="24"/>
        </w:rPr>
        <w:t xml:space="preserve"> profile:  </w:t>
      </w:r>
      <w:r w:rsidR="001F4FDA" w:rsidRPr="009F2920">
        <w:rPr>
          <w:rFonts w:ascii="Times New Roman" w:hAnsi="Times New Roman" w:cs="Times New Roman"/>
          <w:sz w:val="24"/>
          <w:szCs w:val="24"/>
        </w:rPr>
        <w:t>https://www.linkedin.com/in/alain-foryim-56a53b292/</w:t>
      </w:r>
    </w:p>
    <w:p w14:paraId="53B03B12" w14:textId="77777777" w:rsidR="00B91D90" w:rsidRPr="009F2920" w:rsidRDefault="00B91D90" w:rsidP="003E6622">
      <w:pPr>
        <w:ind w:left="144"/>
        <w:rPr>
          <w:rFonts w:ascii="Times New Roman" w:hAnsi="Times New Roman" w:cs="Times New Roman"/>
          <w:b/>
          <w:color w:val="5B9BD5" w:themeColor="accent1"/>
          <w:sz w:val="24"/>
          <w:szCs w:val="24"/>
        </w:rPr>
      </w:pPr>
    </w:p>
    <w:p w14:paraId="56379D67" w14:textId="77777777" w:rsidR="000533D0" w:rsidRPr="009F2920" w:rsidRDefault="000533D0" w:rsidP="000533D0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SUMMARY</w:t>
      </w:r>
    </w:p>
    <w:p w14:paraId="1527B13D" w14:textId="0AF3A170" w:rsidR="000673C9" w:rsidRPr="009F2920" w:rsidRDefault="000673C9" w:rsidP="000533D0">
      <w:pPr>
        <w:widowControl/>
        <w:autoSpaceDE/>
        <w:autoSpaceDN/>
        <w:spacing w:before="100" w:beforeAutospacing="1" w:after="100" w:afterAutospacing="1"/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>I am a highly motivated, dedicated, detail-oriented and result driven DevOps/Cloud Engineer with 6 plus years of experience. I specialize in supporting, automating, and optimizing application deployments</w:t>
      </w:r>
      <w:r w:rsidR="009F2920">
        <w:rPr>
          <w:rFonts w:ascii="Times New Roman" w:hAnsi="Times New Roman" w:cs="Times New Roman"/>
          <w:sz w:val="24"/>
          <w:szCs w:val="24"/>
        </w:rPr>
        <w:t xml:space="preserve"> mostly</w:t>
      </w:r>
      <w:r w:rsidRPr="009F2920">
        <w:rPr>
          <w:rFonts w:ascii="Times New Roman" w:hAnsi="Times New Roman" w:cs="Times New Roman"/>
          <w:sz w:val="24"/>
          <w:szCs w:val="24"/>
        </w:rPr>
        <w:t xml:space="preserve"> within AWS by developing automated CI/CD pipelines without compromising security and performance. I also have extensive experience in deploying and managing containerized applications using </w:t>
      </w:r>
      <w:r w:rsidRPr="009F2920">
        <w:rPr>
          <w:rFonts w:ascii="Times New Roman" w:hAnsi="Times New Roman" w:cs="Times New Roman"/>
          <w:sz w:val="24"/>
          <w:szCs w:val="24"/>
        </w:rPr>
        <w:t>Kubernetes</w:t>
      </w:r>
      <w:r w:rsidRPr="009F2920">
        <w:rPr>
          <w:rFonts w:ascii="Times New Roman" w:hAnsi="Times New Roman" w:cs="Times New Roman"/>
          <w:sz w:val="24"/>
          <w:szCs w:val="24"/>
        </w:rPr>
        <w:t xml:space="preserve">. Throughout my career, I have exhibited a keen eye for </w:t>
      </w:r>
      <w:r w:rsidRPr="009F2920">
        <w:rPr>
          <w:rFonts w:ascii="Times New Roman" w:hAnsi="Times New Roman" w:cs="Times New Roman"/>
          <w:sz w:val="24"/>
          <w:szCs w:val="24"/>
        </w:rPr>
        <w:t>detail,</w:t>
      </w:r>
      <w:r w:rsidRPr="009F2920">
        <w:rPr>
          <w:rFonts w:ascii="Times New Roman" w:hAnsi="Times New Roman" w:cs="Times New Roman"/>
          <w:sz w:val="24"/>
          <w:szCs w:val="24"/>
        </w:rPr>
        <w:t xml:space="preserve"> and I possess exceptional communication, problem-solving, and decision-making skills. I am always eager to explore new tools and technologies to enhance performance and simplify deployments.</w:t>
      </w:r>
    </w:p>
    <w:p w14:paraId="0B929678" w14:textId="64C5D921" w:rsidR="000533D0" w:rsidRPr="009F2920" w:rsidRDefault="000533D0" w:rsidP="000533D0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PROFESSIONAL SUMMARY</w:t>
      </w:r>
    </w:p>
    <w:p w14:paraId="3E9CE0CB" w14:textId="3AB0B36F" w:rsidR="000533D0" w:rsidRPr="009F2920" w:rsidRDefault="000533D0" w:rsidP="00A447CE">
      <w:pPr>
        <w:pStyle w:val="NoSpacing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 xml:space="preserve">Over 6 years of IT experience in DevOps, AWS, and Linux. </w:t>
      </w:r>
    </w:p>
    <w:p w14:paraId="7DCDFDE1" w14:textId="119BB5CF" w:rsidR="000533D0" w:rsidRPr="009F2920" w:rsidRDefault="000533D0" w:rsidP="00A447CE">
      <w:pPr>
        <w:pStyle w:val="NoSpacing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>Proficient in Jenkins for continuous integration and end-to-end automation of all builds and deployments.</w:t>
      </w:r>
    </w:p>
    <w:p w14:paraId="08CC643C" w14:textId="2F0EE9C5" w:rsidR="000533D0" w:rsidRPr="009F2920" w:rsidRDefault="000533D0" w:rsidP="00A447CE">
      <w:pPr>
        <w:pStyle w:val="NoSpacing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 xml:space="preserve">Skilled in version control with </w:t>
      </w:r>
      <w:r w:rsidRPr="009F2920">
        <w:rPr>
          <w:rFonts w:ascii="Times New Roman" w:hAnsi="Times New Roman" w:cs="Times New Roman"/>
          <w:b/>
          <w:bCs/>
          <w:sz w:val="24"/>
          <w:szCs w:val="24"/>
        </w:rPr>
        <w:t>Git/GitHub</w:t>
      </w:r>
      <w:r w:rsidRPr="009F2920">
        <w:rPr>
          <w:rFonts w:ascii="Times New Roman" w:hAnsi="Times New Roman" w:cs="Times New Roman"/>
          <w:sz w:val="24"/>
          <w:szCs w:val="24"/>
        </w:rPr>
        <w:t>.</w:t>
      </w:r>
    </w:p>
    <w:p w14:paraId="13BB498C" w14:textId="73E6883C" w:rsidR="000533D0" w:rsidRPr="009F2920" w:rsidRDefault="000533D0" w:rsidP="00A447CE">
      <w:pPr>
        <w:pStyle w:val="NoSpacing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 xml:space="preserve">Extensive experience using Maven to build deployable artifacts (jar, war, and ear) from source code. </w:t>
      </w:r>
    </w:p>
    <w:p w14:paraId="2F21272B" w14:textId="2E921ECF" w:rsidR="000533D0" w:rsidRPr="009F2920" w:rsidRDefault="000533D0" w:rsidP="00A447CE">
      <w:pPr>
        <w:pStyle w:val="NoSpacing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 xml:space="preserve">Competent in configuring quality gates and benchmark thresholds for static code analysis using SonarQube. </w:t>
      </w:r>
    </w:p>
    <w:p w14:paraId="5E412AA3" w14:textId="64037270" w:rsidR="000533D0" w:rsidRPr="009F2920" w:rsidRDefault="000533D0" w:rsidP="00A447CE">
      <w:pPr>
        <w:pStyle w:val="NoSpacing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 xml:space="preserve">Proficient in Shell Scripting. </w:t>
      </w:r>
    </w:p>
    <w:p w14:paraId="76DEE6C2" w14:textId="14438F55" w:rsidR="000533D0" w:rsidRPr="009F2920" w:rsidRDefault="000533D0" w:rsidP="00A447CE">
      <w:pPr>
        <w:pStyle w:val="NoSpacing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>Experienced in configuring Artifactory repositor</w:t>
      </w:r>
      <w:r w:rsidR="00872C14" w:rsidRPr="009F2920">
        <w:rPr>
          <w:rFonts w:ascii="Times New Roman" w:hAnsi="Times New Roman" w:cs="Times New Roman"/>
          <w:sz w:val="24"/>
          <w:szCs w:val="24"/>
        </w:rPr>
        <w:t xml:space="preserve">ies </w:t>
      </w:r>
      <w:r w:rsidR="009F2920" w:rsidRPr="009F2920">
        <w:rPr>
          <w:rFonts w:ascii="Times New Roman" w:hAnsi="Times New Roman" w:cs="Times New Roman"/>
          <w:sz w:val="24"/>
          <w:szCs w:val="24"/>
        </w:rPr>
        <w:t>in Nexus</w:t>
      </w:r>
      <w:r w:rsidRPr="009F292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9F292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8D294D" w14:textId="7D38AC31" w:rsidR="000533D0" w:rsidRPr="009F2920" w:rsidRDefault="000533D0" w:rsidP="00A447CE">
      <w:pPr>
        <w:pStyle w:val="NoSpacing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 xml:space="preserve">Expertise in deploying code through web application servers like </w:t>
      </w:r>
      <w:r w:rsidRPr="009F2920">
        <w:rPr>
          <w:rFonts w:ascii="Times New Roman" w:hAnsi="Times New Roman" w:cs="Times New Roman"/>
          <w:b/>
          <w:bCs/>
          <w:sz w:val="24"/>
          <w:szCs w:val="24"/>
        </w:rPr>
        <w:t>Tomcat, JBoss/WildFly</w:t>
      </w:r>
      <w:r w:rsidRPr="009F292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7AD082E" w14:textId="14BBA230" w:rsidR="0035583F" w:rsidRPr="009F2920" w:rsidRDefault="000533D0" w:rsidP="00A447CE">
      <w:pPr>
        <w:pStyle w:val="NoSpacing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>Proficient in Docker Containerization.</w:t>
      </w:r>
    </w:p>
    <w:p w14:paraId="343BCC17" w14:textId="7356810A" w:rsidR="000533D0" w:rsidRPr="009F2920" w:rsidRDefault="000533D0" w:rsidP="00A447CE">
      <w:pPr>
        <w:pStyle w:val="NoSpacing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 xml:space="preserve">Skilled in micro-service container orchestration using </w:t>
      </w:r>
      <w:r w:rsidRPr="009F2920">
        <w:rPr>
          <w:rFonts w:ascii="Times New Roman" w:hAnsi="Times New Roman" w:cs="Times New Roman"/>
          <w:b/>
          <w:bCs/>
          <w:sz w:val="24"/>
          <w:szCs w:val="24"/>
        </w:rPr>
        <w:t>Kubernetes</w:t>
      </w:r>
      <w:r w:rsidRPr="009F292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6028CEB" w14:textId="47651305" w:rsidR="000533D0" w:rsidRPr="009F2920" w:rsidRDefault="000533D0" w:rsidP="00A447CE">
      <w:pPr>
        <w:pStyle w:val="NoSpacing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 xml:space="preserve">Experienced in provisioning tools like </w:t>
      </w:r>
      <w:r w:rsidRPr="009F2920">
        <w:rPr>
          <w:rFonts w:ascii="Times New Roman" w:hAnsi="Times New Roman" w:cs="Times New Roman"/>
          <w:b/>
          <w:bCs/>
          <w:sz w:val="24"/>
          <w:szCs w:val="24"/>
        </w:rPr>
        <w:t>Terraform and CloudFormation</w:t>
      </w:r>
      <w:r w:rsidRPr="009F2920">
        <w:rPr>
          <w:rFonts w:ascii="Times New Roman" w:hAnsi="Times New Roman" w:cs="Times New Roman"/>
          <w:sz w:val="24"/>
          <w:szCs w:val="24"/>
        </w:rPr>
        <w:t>.</w:t>
      </w:r>
    </w:p>
    <w:p w14:paraId="588D2365" w14:textId="7DCFE321" w:rsidR="000533D0" w:rsidRPr="009F2920" w:rsidRDefault="000533D0" w:rsidP="00A447CE">
      <w:pPr>
        <w:pStyle w:val="NoSpacing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 xml:space="preserve">Familiar with monitoring and management tools such as </w:t>
      </w:r>
      <w:r w:rsidRPr="009F2920">
        <w:rPr>
          <w:rFonts w:ascii="Times New Roman" w:hAnsi="Times New Roman" w:cs="Times New Roman"/>
          <w:b/>
          <w:bCs/>
          <w:sz w:val="24"/>
          <w:szCs w:val="24"/>
        </w:rPr>
        <w:t>Prometheus, Grafana,</w:t>
      </w:r>
      <w:r w:rsidRPr="009F2920">
        <w:rPr>
          <w:rFonts w:ascii="Times New Roman" w:hAnsi="Times New Roman" w:cs="Times New Roman"/>
          <w:sz w:val="24"/>
          <w:szCs w:val="24"/>
        </w:rPr>
        <w:t xml:space="preserve"> and </w:t>
      </w:r>
      <w:r w:rsidRPr="009F2920">
        <w:rPr>
          <w:rFonts w:ascii="Times New Roman" w:hAnsi="Times New Roman" w:cs="Times New Roman"/>
          <w:b/>
          <w:bCs/>
          <w:sz w:val="24"/>
          <w:szCs w:val="24"/>
        </w:rPr>
        <w:t>CloudWatch</w:t>
      </w:r>
      <w:r w:rsidRPr="009F292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1A33AEF" w14:textId="7711B926" w:rsidR="000533D0" w:rsidRPr="009F2920" w:rsidRDefault="000533D0" w:rsidP="00A447CE">
      <w:pPr>
        <w:pStyle w:val="NoSpacing"/>
        <w:numPr>
          <w:ilvl w:val="0"/>
          <w:numId w:val="3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 xml:space="preserve">Worked extensively with AWS and its services, including </w:t>
      </w:r>
      <w:r w:rsidRPr="009F2920">
        <w:rPr>
          <w:rFonts w:ascii="Times New Roman" w:hAnsi="Times New Roman" w:cs="Times New Roman"/>
          <w:b/>
          <w:bCs/>
          <w:sz w:val="24"/>
          <w:szCs w:val="24"/>
        </w:rPr>
        <w:t>AWS IAM, VPC, EC2, ECS, EFS, RDS, ElastiCache, Route 53, Elastic Beanstalk, S3, Lambda, ELB, Auto Scaling, CloudFront, CloudWatch, CloudTrail, SQS, Transit Gateway, EBS volumes, and SNS.</w:t>
      </w:r>
    </w:p>
    <w:p w14:paraId="3E18A549" w14:textId="77777777" w:rsidR="000533D0" w:rsidRPr="009F2920" w:rsidRDefault="000533D0" w:rsidP="000533D0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b/>
          <w:bCs/>
          <w:sz w:val="24"/>
          <w:szCs w:val="24"/>
        </w:rPr>
        <w:t>TECHNOLOGIES AND SKILLS</w:t>
      </w:r>
    </w:p>
    <w:p w14:paraId="0BDA18CF" w14:textId="5AABCF05" w:rsidR="000533D0" w:rsidRPr="009F2920" w:rsidRDefault="000533D0" w:rsidP="000533D0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>Cloud Technologies: Amazon Web Services</w:t>
      </w:r>
    </w:p>
    <w:p w14:paraId="31BD897A" w14:textId="57208AE5" w:rsidR="000533D0" w:rsidRPr="009F2920" w:rsidRDefault="000533D0" w:rsidP="000533D0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 xml:space="preserve">Linux Distributions: Amazon, Ubuntu, CentOS, RHEL </w:t>
      </w:r>
    </w:p>
    <w:p w14:paraId="2D7ADF3E" w14:textId="36F9CFC8" w:rsidR="000533D0" w:rsidRPr="009F2920" w:rsidRDefault="000533D0" w:rsidP="000533D0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 xml:space="preserve">Web Servers: Nginx </w:t>
      </w:r>
    </w:p>
    <w:p w14:paraId="03AEE51B" w14:textId="66DADF75" w:rsidR="000533D0" w:rsidRPr="009F2920" w:rsidRDefault="000533D0" w:rsidP="000533D0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 xml:space="preserve">Databases: MySQL, MSSQL, PostgreSQL, MongoDB </w:t>
      </w:r>
    </w:p>
    <w:p w14:paraId="4B236F9B" w14:textId="1B93BACC" w:rsidR="000533D0" w:rsidRPr="009F2920" w:rsidRDefault="000533D0" w:rsidP="000533D0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>Load Balancing: AWS ELB, Nginx</w:t>
      </w:r>
    </w:p>
    <w:p w14:paraId="49FF3915" w14:textId="6D0EB284" w:rsidR="000533D0" w:rsidRPr="009F2920" w:rsidRDefault="000533D0" w:rsidP="000533D0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 xml:space="preserve">Orchestration: Kubernetes </w:t>
      </w:r>
    </w:p>
    <w:p w14:paraId="5C163EB7" w14:textId="1A6AC8E9" w:rsidR="000533D0" w:rsidRPr="009F2920" w:rsidRDefault="000533D0" w:rsidP="000533D0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>Infrastructure Automation: Terraform and CloudFormation</w:t>
      </w:r>
    </w:p>
    <w:p w14:paraId="6F46ECDB" w14:textId="62D341E7" w:rsidR="000533D0" w:rsidRPr="009F2920" w:rsidRDefault="000533D0" w:rsidP="000533D0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 xml:space="preserve">Configuration Management: Ansible </w:t>
      </w:r>
    </w:p>
    <w:p w14:paraId="1208F9E8" w14:textId="0A0FF663" w:rsidR="000533D0" w:rsidRPr="009F2920" w:rsidRDefault="000533D0" w:rsidP="000533D0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>CI/CD Tools: Jenkins, AWS CI/CD pipeline</w:t>
      </w:r>
    </w:p>
    <w:p w14:paraId="18992D24" w14:textId="167D561A" w:rsidR="000533D0" w:rsidRPr="009F2920" w:rsidRDefault="000533D0" w:rsidP="000533D0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>Monitoring Tools: Prometheus, Grafana, CloudWatch</w:t>
      </w:r>
    </w:p>
    <w:p w14:paraId="1AE75912" w14:textId="615CCDEE" w:rsidR="000533D0" w:rsidRPr="009F2920" w:rsidRDefault="000533D0" w:rsidP="000533D0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>Ticketing Systems: ServiceNow, Jira</w:t>
      </w:r>
    </w:p>
    <w:p w14:paraId="0C51580F" w14:textId="4054FCED" w:rsidR="000533D0" w:rsidRPr="009F2920" w:rsidRDefault="000533D0" w:rsidP="000533D0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 xml:space="preserve">Repository Technologies: GitHub, GitLab </w:t>
      </w:r>
    </w:p>
    <w:p w14:paraId="1A8435FC" w14:textId="77777777" w:rsidR="00172343" w:rsidRPr="009F2920" w:rsidRDefault="000533D0" w:rsidP="00172343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t>Scripting</w:t>
      </w:r>
      <w:r w:rsidR="00872C14" w:rsidRPr="009F2920">
        <w:rPr>
          <w:rFonts w:ascii="Times New Roman" w:hAnsi="Times New Roman" w:cs="Times New Roman"/>
          <w:sz w:val="24"/>
          <w:szCs w:val="24"/>
        </w:rPr>
        <w:t xml:space="preserve"> and programming</w:t>
      </w:r>
      <w:r w:rsidRPr="009F2920">
        <w:rPr>
          <w:rFonts w:ascii="Times New Roman" w:hAnsi="Times New Roman" w:cs="Times New Roman"/>
          <w:sz w:val="24"/>
          <w:szCs w:val="24"/>
        </w:rPr>
        <w:t>:</w:t>
      </w:r>
      <w:r w:rsidR="00872C14" w:rsidRPr="009F2920">
        <w:rPr>
          <w:rFonts w:ascii="Times New Roman" w:hAnsi="Times New Roman" w:cs="Times New Roman"/>
          <w:sz w:val="24"/>
          <w:szCs w:val="24"/>
        </w:rPr>
        <w:t xml:space="preserve"> Java, Groovy,</w:t>
      </w:r>
      <w:r w:rsidRPr="009F2920">
        <w:rPr>
          <w:rFonts w:ascii="Times New Roman" w:hAnsi="Times New Roman" w:cs="Times New Roman"/>
          <w:sz w:val="24"/>
          <w:szCs w:val="24"/>
        </w:rPr>
        <w:t xml:space="preserve"> Shell scripting</w:t>
      </w:r>
    </w:p>
    <w:p w14:paraId="53CFFA32" w14:textId="5245B791" w:rsidR="00172343" w:rsidRPr="009F2920" w:rsidRDefault="00172343" w:rsidP="00172343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4"/>
          <w:szCs w:val="24"/>
        </w:rPr>
      </w:pPr>
      <w:r w:rsidRPr="009F2920">
        <w:rPr>
          <w:rFonts w:ascii="Times New Roman" w:hAnsi="Times New Roman" w:cs="Times New Roman"/>
          <w:sz w:val="24"/>
          <w:szCs w:val="24"/>
        </w:rPr>
        <w:lastRenderedPageBreak/>
        <w:t>I have used g</w:t>
      </w:r>
      <w:r w:rsidRPr="009F2920">
        <w:rPr>
          <w:rFonts w:ascii="Times New Roman" w:hAnsi="Times New Roman" w:cs="Times New Roman"/>
          <w:sz w:val="24"/>
          <w:szCs w:val="24"/>
        </w:rPr>
        <w:t xml:space="preserve">roovy extensively in writing Jenkinsfiles </w:t>
      </w:r>
      <w:r w:rsidRPr="009F2920">
        <w:rPr>
          <w:rFonts w:ascii="Times New Roman" w:hAnsi="Times New Roman" w:cs="Times New Roman"/>
          <w:sz w:val="24"/>
          <w:szCs w:val="24"/>
        </w:rPr>
        <w:t xml:space="preserve">in both declarative and scripted synthax </w:t>
      </w:r>
      <w:r w:rsidRPr="009F2920">
        <w:rPr>
          <w:rFonts w:ascii="Times New Roman" w:hAnsi="Times New Roman" w:cs="Times New Roman"/>
          <w:sz w:val="24"/>
          <w:szCs w:val="24"/>
        </w:rPr>
        <w:t>to define and automate build</w:t>
      </w:r>
      <w:r w:rsidRPr="009F2920">
        <w:rPr>
          <w:rFonts w:ascii="Times New Roman" w:hAnsi="Times New Roman" w:cs="Times New Roman"/>
          <w:sz w:val="24"/>
          <w:szCs w:val="24"/>
        </w:rPr>
        <w:t>s</w:t>
      </w:r>
      <w:r w:rsidRPr="009F2920">
        <w:rPr>
          <w:rFonts w:ascii="Times New Roman" w:hAnsi="Times New Roman" w:cs="Times New Roman"/>
          <w:sz w:val="24"/>
          <w:szCs w:val="24"/>
        </w:rPr>
        <w:t xml:space="preserve"> and deployment</w:t>
      </w:r>
      <w:r w:rsidRPr="009F2920">
        <w:rPr>
          <w:rFonts w:ascii="Times New Roman" w:hAnsi="Times New Roman" w:cs="Times New Roman"/>
          <w:sz w:val="24"/>
          <w:szCs w:val="24"/>
        </w:rPr>
        <w:t>s in CI/CD</w:t>
      </w:r>
      <w:r w:rsidRPr="009F2920">
        <w:rPr>
          <w:rFonts w:ascii="Times New Roman" w:hAnsi="Times New Roman" w:cs="Times New Roman"/>
          <w:sz w:val="24"/>
          <w:szCs w:val="24"/>
        </w:rPr>
        <w:t xml:space="preserve"> </w:t>
      </w:r>
      <w:r w:rsidR="00891AC1" w:rsidRPr="009F2920">
        <w:rPr>
          <w:rFonts w:ascii="Times New Roman" w:hAnsi="Times New Roman" w:cs="Times New Roman"/>
          <w:sz w:val="24"/>
          <w:szCs w:val="24"/>
        </w:rPr>
        <w:t>pipelines.</w:t>
      </w:r>
    </w:p>
    <w:p w14:paraId="098F2278" w14:textId="496F4976" w:rsidR="000533D0" w:rsidRPr="009F2920" w:rsidRDefault="000533D0" w:rsidP="000533D0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b/>
          <w:bCs/>
          <w:sz w:val="24"/>
          <w:szCs w:val="24"/>
        </w:rPr>
        <w:t>PROFESSIONAL EXPERIENCE</w:t>
      </w:r>
      <w:r w:rsidR="005604DD" w:rsidRPr="009F292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5329FBA8" w14:textId="0C47ED85" w:rsidR="000533D0" w:rsidRPr="009F2920" w:rsidRDefault="000533D0" w:rsidP="000533D0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evOps Engineer | Dominion Systems INC | </w:t>
      </w:r>
      <w:r w:rsidR="0035583F" w:rsidRPr="009F292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Irving, TX| </w:t>
      </w:r>
      <w:r w:rsidRPr="009F2920">
        <w:rPr>
          <w:rFonts w:ascii="Times New Roman" w:eastAsia="Times New Roman" w:hAnsi="Times New Roman" w:cs="Times New Roman"/>
          <w:b/>
          <w:bCs/>
          <w:sz w:val="24"/>
          <w:szCs w:val="24"/>
        </w:rPr>
        <w:t>July 2020 - Present</w:t>
      </w:r>
    </w:p>
    <w:p w14:paraId="0CA8405D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Expanded existing infrastructure to leverage AWS cloud services.</w:t>
      </w:r>
    </w:p>
    <w:p w14:paraId="2DB9EB94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Automated code builds and deployments based on DevOps/Agile and Continuous Integration/Continuous Delivery principles.</w:t>
      </w:r>
    </w:p>
    <w:p w14:paraId="508F64A8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Established and managed operational and security policies to mitigate risk in AWS-hosted environments.</w:t>
      </w:r>
    </w:p>
    <w:p w14:paraId="28155D58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Collaborated with development teams to provision scalable and reliable application software in the AWS environment.</w:t>
      </w:r>
    </w:p>
    <w:p w14:paraId="56AACA6A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Participated in on-call escalation to troubleshoot customer-facing issues in cloud environments.</w:t>
      </w:r>
    </w:p>
    <w:p w14:paraId="71242F5A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Mentored and trained existing IT Operations personnel on cloud provisioning and best practices.</w:t>
      </w:r>
    </w:p>
    <w:p w14:paraId="143990A6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Maintained safety, security, and privacy standards across all areas of responsibility.</w:t>
      </w:r>
    </w:p>
    <w:p w14:paraId="7F6EFB01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Supported development teams by building, maintaining, and scaling infrastructure to accommodate applications used by millions of users.</w:t>
      </w:r>
    </w:p>
    <w:p w14:paraId="5FA0593C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Defined branching strategy, permissions, and access management for 10+ engineering teams.</w:t>
      </w:r>
    </w:p>
    <w:p w14:paraId="258C4703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Managed existing AWS cloud environments, automation, monitoring metrics, disaster recovery/backups, and capacity planning.</w:t>
      </w:r>
    </w:p>
    <w:p w14:paraId="118D0D5E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Mentored 8+ junior software engineers in gaining experience and assuming DevOps responsibilities.</w:t>
      </w:r>
    </w:p>
    <w:p w14:paraId="6B46895E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Monitored the performance of systems in the AWS environment, ensuring overall system health, reliability, performance, and cost optimization.</w:t>
      </w:r>
    </w:p>
    <w:p w14:paraId="0C10BA29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Led container-based deployments using Docker, working with Docker images, DockerHub, and Docker registries.</w:t>
      </w:r>
    </w:p>
    <w:p w14:paraId="78C276A8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Installed and set up Kubernetes clusters from scratch.</w:t>
      </w:r>
    </w:p>
    <w:p w14:paraId="574EFAF9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Facilitated environment and resource provisioning using Terraform and CloudFormation.</w:t>
      </w:r>
    </w:p>
    <w:p w14:paraId="0BFF0AB0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Authored and edited inventory and manifest files, Ansible playbooks, and K8s manifest files.</w:t>
      </w:r>
    </w:p>
    <w:p w14:paraId="5249A873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Created Ansible playbooks for installation, configuration of servers, user management, access control, file management, deployment, and automation.</w:t>
      </w:r>
    </w:p>
    <w:p w14:paraId="6ED02B8D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Utilized Kubernetes and Docker for the runtime environment of the CI/CD system to build, test, and deploy.</w:t>
      </w:r>
    </w:p>
    <w:p w14:paraId="4323B004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Designed infrastructure for high availability and business continuity using self-healing-based auto-scaling architectures.</w:t>
      </w:r>
    </w:p>
    <w:p w14:paraId="4B246397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Monitored applications using Prometheus and Grafana.</w:t>
      </w:r>
    </w:p>
    <w:p w14:paraId="4E0D8566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Architected and implemented continuous integration and deployment pipelines using Jenkins.</w:t>
      </w:r>
    </w:p>
    <w:p w14:paraId="77C38952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Coordinated and assisted developers in establishing and applying appropriate branching, labeling, and naming conventions using GIT source control.</w:t>
      </w:r>
    </w:p>
    <w:p w14:paraId="237804E1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Utilized AWS CloudWatch to monitor the performance of environment instances for operational and performance metrics.</w:t>
      </w:r>
    </w:p>
    <w:p w14:paraId="4E5FE967" w14:textId="77777777" w:rsidR="000533D0" w:rsidRPr="009F2920" w:rsidRDefault="000533D0" w:rsidP="000533D0">
      <w:pPr>
        <w:widowControl/>
        <w:numPr>
          <w:ilvl w:val="0"/>
          <w:numId w:val="28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Implemented cloud trail to all regions and encrypted log files with SSE-KMS.</w:t>
      </w:r>
    </w:p>
    <w:p w14:paraId="508A0110" w14:textId="2616A457" w:rsidR="000533D0" w:rsidRPr="009F2920" w:rsidRDefault="00053C3F" w:rsidP="000533D0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Junior </w:t>
      </w:r>
      <w:r w:rsidR="000533D0" w:rsidRPr="009F292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evOps Engineer | Dominion Systems INC | </w:t>
      </w:r>
      <w:r w:rsidR="0035583F" w:rsidRPr="009F2920">
        <w:rPr>
          <w:rFonts w:ascii="Times New Roman" w:eastAsia="Times New Roman" w:hAnsi="Times New Roman" w:cs="Times New Roman"/>
          <w:b/>
          <w:bCs/>
          <w:sz w:val="24"/>
          <w:szCs w:val="24"/>
        </w:rPr>
        <w:t>Irving, TX</w:t>
      </w:r>
      <w:r w:rsidR="007B5D87" w:rsidRPr="009F292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35583F" w:rsidRPr="009F292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| </w:t>
      </w:r>
      <w:r w:rsidR="000533D0" w:rsidRPr="009F2920">
        <w:rPr>
          <w:rFonts w:ascii="Times New Roman" w:eastAsia="Times New Roman" w:hAnsi="Times New Roman" w:cs="Times New Roman"/>
          <w:b/>
          <w:bCs/>
          <w:sz w:val="24"/>
          <w:szCs w:val="24"/>
        </w:rPr>
        <w:t>June 2018 - July 2020</w:t>
      </w:r>
    </w:p>
    <w:p w14:paraId="5957AB30" w14:textId="77777777" w:rsidR="000533D0" w:rsidRPr="009F2920" w:rsidRDefault="000533D0" w:rsidP="000533D0">
      <w:pPr>
        <w:widowControl/>
        <w:numPr>
          <w:ilvl w:val="0"/>
          <w:numId w:val="29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Installed, configured, and administered Jenkins as a Continuous Integration Server on Linux machines.</w:t>
      </w:r>
    </w:p>
    <w:p w14:paraId="134F2B41" w14:textId="77777777" w:rsidR="000533D0" w:rsidRPr="009F2920" w:rsidRDefault="000533D0" w:rsidP="000533D0">
      <w:pPr>
        <w:widowControl/>
        <w:numPr>
          <w:ilvl w:val="0"/>
          <w:numId w:val="29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Built and configured Jenkins for continuous integration and continuous delivery.</w:t>
      </w:r>
    </w:p>
    <w:p w14:paraId="5F3B15C8" w14:textId="77777777" w:rsidR="000533D0" w:rsidRPr="009F2920" w:rsidRDefault="000533D0" w:rsidP="000533D0">
      <w:pPr>
        <w:widowControl/>
        <w:numPr>
          <w:ilvl w:val="0"/>
          <w:numId w:val="29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Implemented automation of new project builds using Jenkins and Maven as build framework tools.</w:t>
      </w:r>
    </w:p>
    <w:p w14:paraId="78BF8A32" w14:textId="77777777" w:rsidR="000533D0" w:rsidRPr="009F2920" w:rsidRDefault="000533D0" w:rsidP="000533D0">
      <w:pPr>
        <w:widowControl/>
        <w:numPr>
          <w:ilvl w:val="0"/>
          <w:numId w:val="29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Automated the release and upgrade process for applications in Dev, UAT, and Production environments.</w:t>
      </w:r>
    </w:p>
    <w:p w14:paraId="6725999F" w14:textId="77777777" w:rsidR="000533D0" w:rsidRPr="009F2920" w:rsidRDefault="000533D0" w:rsidP="000533D0">
      <w:pPr>
        <w:widowControl/>
        <w:numPr>
          <w:ilvl w:val="0"/>
          <w:numId w:val="29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Deployed Java applications to application servers.</w:t>
      </w:r>
    </w:p>
    <w:p w14:paraId="28835389" w14:textId="77777777" w:rsidR="000533D0" w:rsidRPr="009F2920" w:rsidRDefault="000533D0" w:rsidP="000533D0">
      <w:pPr>
        <w:widowControl/>
        <w:numPr>
          <w:ilvl w:val="0"/>
          <w:numId w:val="29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Produced a comprehensive architecture strategy for environment mapping in AWS involving Java web applications.</w:t>
      </w:r>
    </w:p>
    <w:p w14:paraId="51288264" w14:textId="77777777" w:rsidR="000533D0" w:rsidRPr="009F2920" w:rsidRDefault="000533D0" w:rsidP="000533D0">
      <w:pPr>
        <w:widowControl/>
        <w:numPr>
          <w:ilvl w:val="0"/>
          <w:numId w:val="29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lastRenderedPageBreak/>
        <w:t>Maintained a repository of Java code, performing all Configuration Management activities with a geographically distributed team.</w:t>
      </w:r>
    </w:p>
    <w:p w14:paraId="1A1F0515" w14:textId="77777777" w:rsidR="000533D0" w:rsidRPr="009F2920" w:rsidRDefault="000533D0" w:rsidP="000533D0">
      <w:pPr>
        <w:widowControl/>
        <w:numPr>
          <w:ilvl w:val="0"/>
          <w:numId w:val="29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Worked as a Release Engineer, focusing on release automation for Java technologies to achieve continuous integration and continuous delivery.</w:t>
      </w:r>
    </w:p>
    <w:p w14:paraId="3312A66F" w14:textId="77777777" w:rsidR="000533D0" w:rsidRPr="009F2920" w:rsidRDefault="000533D0" w:rsidP="000533D0">
      <w:pPr>
        <w:widowControl/>
        <w:numPr>
          <w:ilvl w:val="0"/>
          <w:numId w:val="29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Automated configuration management, application deployments, and cluster cloning using Bash.</w:t>
      </w:r>
    </w:p>
    <w:p w14:paraId="6D87C5D1" w14:textId="77777777" w:rsidR="000533D0" w:rsidRPr="009F2920" w:rsidRDefault="000533D0" w:rsidP="000533D0">
      <w:pPr>
        <w:widowControl/>
        <w:numPr>
          <w:ilvl w:val="0"/>
          <w:numId w:val="29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Developed scripts for build, deployment, maintenance, and related tasks using Jenkins, Docker, Maven, and Bash.</w:t>
      </w:r>
    </w:p>
    <w:p w14:paraId="0CBCC66F" w14:textId="77777777" w:rsidR="000533D0" w:rsidRPr="009F2920" w:rsidRDefault="000533D0" w:rsidP="000533D0">
      <w:pPr>
        <w:widowControl/>
        <w:numPr>
          <w:ilvl w:val="0"/>
          <w:numId w:val="29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Created and scheduled Bash shell scripts for various activities, including environment verification, running database scripts, and file manipulations.</w:t>
      </w:r>
    </w:p>
    <w:p w14:paraId="41154C31" w14:textId="77777777" w:rsidR="000533D0" w:rsidRPr="009F2920" w:rsidRDefault="000533D0" w:rsidP="000533D0">
      <w:pPr>
        <w:widowControl/>
        <w:numPr>
          <w:ilvl w:val="0"/>
          <w:numId w:val="29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Managed IAM Users and Groups, emphasizing the least privilege concept in access management and permissions.</w:t>
      </w:r>
    </w:p>
    <w:p w14:paraId="6918D2A8" w14:textId="5625ACFD" w:rsidR="000533D0" w:rsidRPr="009F2920" w:rsidRDefault="000533D0" w:rsidP="000533D0">
      <w:pPr>
        <w:widowControl/>
        <w:numPr>
          <w:ilvl w:val="0"/>
          <w:numId w:val="29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Wrote</w:t>
      </w:r>
      <w:r w:rsidR="0052513D" w:rsidRPr="009F2920">
        <w:rPr>
          <w:rFonts w:ascii="Times New Roman" w:eastAsia="Times New Roman" w:hAnsi="Times New Roman" w:cs="Times New Roman"/>
          <w:sz w:val="24"/>
          <w:szCs w:val="24"/>
        </w:rPr>
        <w:t xml:space="preserve"> Bash</w:t>
      </w:r>
      <w:r w:rsidRPr="009F2920">
        <w:rPr>
          <w:rFonts w:ascii="Times New Roman" w:eastAsia="Times New Roman" w:hAnsi="Times New Roman" w:cs="Times New Roman"/>
          <w:sz w:val="24"/>
          <w:szCs w:val="24"/>
        </w:rPr>
        <w:t xml:space="preserve"> shell, Groovy</w:t>
      </w:r>
      <w:r w:rsidR="0052513D" w:rsidRPr="009F2920">
        <w:rPr>
          <w:rFonts w:ascii="Times New Roman" w:eastAsia="Times New Roman" w:hAnsi="Times New Roman" w:cs="Times New Roman"/>
          <w:sz w:val="24"/>
          <w:szCs w:val="24"/>
        </w:rPr>
        <w:t xml:space="preserve"> scripts.</w:t>
      </w:r>
    </w:p>
    <w:p w14:paraId="31E99A69" w14:textId="7AFBEB14" w:rsidR="0035583F" w:rsidRPr="009F2920" w:rsidRDefault="0035583F" w:rsidP="0035583F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b/>
          <w:bCs/>
          <w:sz w:val="24"/>
          <w:szCs w:val="24"/>
        </w:rPr>
        <w:t>AWS Solutions Architect</w:t>
      </w:r>
      <w:r w:rsidR="00C65995" w:rsidRPr="009F292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4F4571" w:rsidRPr="009F292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| </w:t>
      </w:r>
      <w:r w:rsidRPr="009F2920">
        <w:rPr>
          <w:rFonts w:ascii="Times New Roman" w:eastAsia="Times New Roman" w:hAnsi="Times New Roman" w:cs="Times New Roman"/>
          <w:b/>
          <w:bCs/>
          <w:sz w:val="24"/>
          <w:szCs w:val="24"/>
        </w:rPr>
        <w:t>AWS Engineer | Vanguard, Malvern, PA | March 2016 to April 2018</w:t>
      </w:r>
    </w:p>
    <w:p w14:paraId="69D56C08" w14:textId="77777777" w:rsidR="0035583F" w:rsidRPr="009F2920" w:rsidRDefault="0035583F" w:rsidP="0035583F">
      <w:pPr>
        <w:widowControl/>
        <w:numPr>
          <w:ilvl w:val="0"/>
          <w:numId w:val="33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Spearheaded the successful migration of on-premises infrastructure to AWS cloud, delivering a remarkable 75% reduction in operational costs.</w:t>
      </w:r>
    </w:p>
    <w:p w14:paraId="3B9E7075" w14:textId="77777777" w:rsidR="0035583F" w:rsidRPr="009F2920" w:rsidRDefault="0035583F" w:rsidP="0035583F">
      <w:pPr>
        <w:widowControl/>
        <w:numPr>
          <w:ilvl w:val="0"/>
          <w:numId w:val="33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Expertly managed AWS EC2 instances, encompassing provisioning, patch management, and performance optimization.</w:t>
      </w:r>
    </w:p>
    <w:p w14:paraId="484D1484" w14:textId="77777777" w:rsidR="0035583F" w:rsidRPr="009F2920" w:rsidRDefault="0035583F" w:rsidP="0035583F">
      <w:pPr>
        <w:widowControl/>
        <w:numPr>
          <w:ilvl w:val="0"/>
          <w:numId w:val="33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Designed and implemented secure and scalable AWS S3 buckets for data storage, enhancing data management efficiency.</w:t>
      </w:r>
    </w:p>
    <w:p w14:paraId="5018E7E4" w14:textId="77777777" w:rsidR="0035583F" w:rsidRPr="009F2920" w:rsidRDefault="0035583F" w:rsidP="0035583F">
      <w:pPr>
        <w:widowControl/>
        <w:numPr>
          <w:ilvl w:val="0"/>
          <w:numId w:val="33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Championed continuous integration and continuous deployment (CI/CD) pipelines with Jenkins and GitLab, fostering streamlined development processes.</w:t>
      </w:r>
    </w:p>
    <w:p w14:paraId="6684EACB" w14:textId="77777777" w:rsidR="0035583F" w:rsidRPr="009F2920" w:rsidRDefault="0035583F" w:rsidP="0035583F">
      <w:pPr>
        <w:widowControl/>
        <w:numPr>
          <w:ilvl w:val="0"/>
          <w:numId w:val="33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Collaborated closely with development teams to containerize applications via Docker and orchestrated them using Kubernetes.</w:t>
      </w:r>
    </w:p>
    <w:p w14:paraId="14306D34" w14:textId="77777777" w:rsidR="0035583F" w:rsidRPr="009F2920" w:rsidRDefault="0035583F" w:rsidP="0035583F">
      <w:pPr>
        <w:widowControl/>
        <w:numPr>
          <w:ilvl w:val="0"/>
          <w:numId w:val="33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Conducted routine security assessments and audits to maintain AWS environments' compliance with industry standards, fortifying security protocols.</w:t>
      </w:r>
    </w:p>
    <w:p w14:paraId="20DA163F" w14:textId="77777777" w:rsidR="0035583F" w:rsidRPr="009F2920" w:rsidRDefault="0035583F" w:rsidP="0035583F">
      <w:pPr>
        <w:widowControl/>
        <w:numPr>
          <w:ilvl w:val="0"/>
          <w:numId w:val="33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Provided responsive on-call support and troubleshooting for AWS-related issues, ensuring uninterrupted critical service availability.</w:t>
      </w:r>
    </w:p>
    <w:p w14:paraId="699424C2" w14:textId="77777777" w:rsidR="0035583F" w:rsidRPr="009F2920" w:rsidRDefault="0035583F" w:rsidP="0035583F">
      <w:pPr>
        <w:widowControl/>
        <w:numPr>
          <w:ilvl w:val="0"/>
          <w:numId w:val="33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Collaborated with cross-functional teams to assess project requirements, delivering cost-effective cloud solutions that yielded an impressive 95% reduction in overall infrastructure costs.</w:t>
      </w:r>
    </w:p>
    <w:p w14:paraId="73531751" w14:textId="77777777" w:rsidR="0035583F" w:rsidRPr="009F2920" w:rsidRDefault="0035583F" w:rsidP="0035583F">
      <w:pPr>
        <w:widowControl/>
        <w:numPr>
          <w:ilvl w:val="0"/>
          <w:numId w:val="33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Implemented best practices and executed regular security assessments to bolster the security posture of AWS environments, minimizing security vulnerabilities.</w:t>
      </w:r>
    </w:p>
    <w:p w14:paraId="55B26D65" w14:textId="77777777" w:rsidR="0035583F" w:rsidRPr="009F2920" w:rsidRDefault="0035583F" w:rsidP="0035583F">
      <w:pPr>
        <w:widowControl/>
        <w:numPr>
          <w:ilvl w:val="0"/>
          <w:numId w:val="33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Proficiently managed AWS services, including EC2, RDS, S3, IAM, VPC, and CloudWatch, optimizing resource utilization.</w:t>
      </w:r>
    </w:p>
    <w:p w14:paraId="391B95FB" w14:textId="77777777" w:rsidR="0035583F" w:rsidRPr="009F2920" w:rsidRDefault="0035583F" w:rsidP="0035583F">
      <w:pPr>
        <w:widowControl/>
        <w:numPr>
          <w:ilvl w:val="0"/>
          <w:numId w:val="33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Oversaw existing AWS cloud environments, focusing on automation, monitoring metrics, disaster recovery/backups, and capacity planning.</w:t>
      </w:r>
    </w:p>
    <w:p w14:paraId="7255934D" w14:textId="77777777" w:rsidR="0035583F" w:rsidRPr="009F2920" w:rsidRDefault="0035583F" w:rsidP="0035583F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Certification:</w:t>
      </w:r>
    </w:p>
    <w:p w14:paraId="5800D7FF" w14:textId="77777777" w:rsidR="0035583F" w:rsidRPr="009F2920" w:rsidRDefault="0035583F" w:rsidP="0035583F">
      <w:pPr>
        <w:widowControl/>
        <w:numPr>
          <w:ilvl w:val="0"/>
          <w:numId w:val="34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AWS Certified: AWS Certified Solutions Architect - Associate</w:t>
      </w:r>
    </w:p>
    <w:p w14:paraId="336B488D" w14:textId="77777777" w:rsidR="0035583F" w:rsidRPr="009F2920" w:rsidRDefault="0035583F" w:rsidP="0035583F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Education:</w:t>
      </w:r>
    </w:p>
    <w:p w14:paraId="35CB06D1" w14:textId="77777777" w:rsidR="0035583F" w:rsidRPr="009F2920" w:rsidRDefault="0035583F" w:rsidP="0035583F">
      <w:pPr>
        <w:widowControl/>
        <w:numPr>
          <w:ilvl w:val="0"/>
          <w:numId w:val="35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Bachelor of Engineering – Computer Engineering</w:t>
      </w:r>
    </w:p>
    <w:p w14:paraId="48D13F3D" w14:textId="77777777" w:rsidR="0035583F" w:rsidRPr="009F2920" w:rsidRDefault="0035583F" w:rsidP="0035583F">
      <w:pPr>
        <w:widowControl/>
        <w:numPr>
          <w:ilvl w:val="1"/>
          <w:numId w:val="35"/>
        </w:numPr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F2920">
        <w:rPr>
          <w:rFonts w:ascii="Times New Roman" w:eastAsia="Times New Roman" w:hAnsi="Times New Roman" w:cs="Times New Roman"/>
          <w:sz w:val="24"/>
          <w:szCs w:val="24"/>
        </w:rPr>
        <w:t>Landmark Metropolitan University, Cameroon</w:t>
      </w:r>
    </w:p>
    <w:p w14:paraId="1A1EC56D" w14:textId="77777777" w:rsidR="0035583F" w:rsidRPr="009F2920" w:rsidRDefault="0035583F" w:rsidP="0035583F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</w:p>
    <w:p w14:paraId="2220420D" w14:textId="77777777" w:rsidR="000F5272" w:rsidRPr="009F2920" w:rsidRDefault="000F5272" w:rsidP="000533D0">
      <w:pPr>
        <w:ind w:left="144"/>
        <w:rPr>
          <w:rFonts w:ascii="Times New Roman" w:hAnsi="Times New Roman" w:cs="Times New Roman"/>
          <w:sz w:val="24"/>
          <w:szCs w:val="24"/>
        </w:rPr>
      </w:pPr>
    </w:p>
    <w:sectPr w:rsidR="000F5272" w:rsidRPr="009F2920" w:rsidSect="000533D0">
      <w:pgSz w:w="12240" w:h="15840"/>
      <w:pgMar w:top="680" w:right="820" w:bottom="280" w:left="6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73C06" w14:textId="77777777" w:rsidR="00B84345" w:rsidRDefault="00B84345" w:rsidP="003E6622">
      <w:r>
        <w:separator/>
      </w:r>
    </w:p>
  </w:endnote>
  <w:endnote w:type="continuationSeparator" w:id="0">
    <w:p w14:paraId="1326185F" w14:textId="77777777" w:rsidR="00B84345" w:rsidRDefault="00B84345" w:rsidP="003E66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82268" w14:textId="77777777" w:rsidR="00B84345" w:rsidRDefault="00B84345" w:rsidP="003E6622">
      <w:r>
        <w:separator/>
      </w:r>
    </w:p>
  </w:footnote>
  <w:footnote w:type="continuationSeparator" w:id="0">
    <w:p w14:paraId="0F858522" w14:textId="77777777" w:rsidR="00B84345" w:rsidRDefault="00B84345" w:rsidP="003E6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C2F50"/>
    <w:multiLevelType w:val="hybridMultilevel"/>
    <w:tmpl w:val="76B0DA9E"/>
    <w:lvl w:ilvl="0" w:tplc="10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1" w15:restartNumberingAfterBreak="0">
    <w:nsid w:val="04FC73F9"/>
    <w:multiLevelType w:val="hybridMultilevel"/>
    <w:tmpl w:val="D9E6FBD2"/>
    <w:lvl w:ilvl="0" w:tplc="10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2" w15:restartNumberingAfterBreak="0">
    <w:nsid w:val="1361122E"/>
    <w:multiLevelType w:val="hybridMultilevel"/>
    <w:tmpl w:val="2FB218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723653"/>
    <w:multiLevelType w:val="multilevel"/>
    <w:tmpl w:val="944E1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002079"/>
    <w:multiLevelType w:val="hybridMultilevel"/>
    <w:tmpl w:val="D3AC1828"/>
    <w:lvl w:ilvl="0" w:tplc="2BB047B4">
      <w:numFmt w:val="bullet"/>
      <w:lvlText w:val=""/>
      <w:lvlJc w:val="left"/>
      <w:pPr>
        <w:ind w:left="460" w:hanging="360"/>
      </w:pPr>
      <w:rPr>
        <w:rFonts w:hint="default"/>
        <w:w w:val="100"/>
      </w:rPr>
    </w:lvl>
    <w:lvl w:ilvl="1" w:tplc="1BD8A39A">
      <w:numFmt w:val="bullet"/>
      <w:lvlText w:val="•"/>
      <w:lvlJc w:val="left"/>
      <w:pPr>
        <w:ind w:left="1524" w:hanging="360"/>
      </w:pPr>
      <w:rPr>
        <w:rFonts w:hint="default"/>
      </w:rPr>
    </w:lvl>
    <w:lvl w:ilvl="2" w:tplc="EC528DBE">
      <w:numFmt w:val="bullet"/>
      <w:lvlText w:val="•"/>
      <w:lvlJc w:val="left"/>
      <w:pPr>
        <w:ind w:left="2588" w:hanging="360"/>
      </w:pPr>
      <w:rPr>
        <w:rFonts w:hint="default"/>
      </w:rPr>
    </w:lvl>
    <w:lvl w:ilvl="3" w:tplc="51FA5B6A">
      <w:numFmt w:val="bullet"/>
      <w:lvlText w:val="•"/>
      <w:lvlJc w:val="left"/>
      <w:pPr>
        <w:ind w:left="3652" w:hanging="360"/>
      </w:pPr>
      <w:rPr>
        <w:rFonts w:hint="default"/>
      </w:rPr>
    </w:lvl>
    <w:lvl w:ilvl="4" w:tplc="57DC1FFE">
      <w:numFmt w:val="bullet"/>
      <w:lvlText w:val="•"/>
      <w:lvlJc w:val="left"/>
      <w:pPr>
        <w:ind w:left="4716" w:hanging="360"/>
      </w:pPr>
      <w:rPr>
        <w:rFonts w:hint="default"/>
      </w:rPr>
    </w:lvl>
    <w:lvl w:ilvl="5" w:tplc="BBF407D8">
      <w:numFmt w:val="bullet"/>
      <w:lvlText w:val="•"/>
      <w:lvlJc w:val="left"/>
      <w:pPr>
        <w:ind w:left="5780" w:hanging="360"/>
      </w:pPr>
      <w:rPr>
        <w:rFonts w:hint="default"/>
      </w:rPr>
    </w:lvl>
    <w:lvl w:ilvl="6" w:tplc="2CC87416">
      <w:numFmt w:val="bullet"/>
      <w:lvlText w:val="•"/>
      <w:lvlJc w:val="left"/>
      <w:pPr>
        <w:ind w:left="6844" w:hanging="360"/>
      </w:pPr>
      <w:rPr>
        <w:rFonts w:hint="default"/>
      </w:rPr>
    </w:lvl>
    <w:lvl w:ilvl="7" w:tplc="D0AE3FF0">
      <w:numFmt w:val="bullet"/>
      <w:lvlText w:val="•"/>
      <w:lvlJc w:val="left"/>
      <w:pPr>
        <w:ind w:left="7908" w:hanging="360"/>
      </w:pPr>
      <w:rPr>
        <w:rFonts w:hint="default"/>
      </w:rPr>
    </w:lvl>
    <w:lvl w:ilvl="8" w:tplc="559E1182">
      <w:numFmt w:val="bullet"/>
      <w:lvlText w:val="•"/>
      <w:lvlJc w:val="left"/>
      <w:pPr>
        <w:ind w:left="8972" w:hanging="360"/>
      </w:pPr>
      <w:rPr>
        <w:rFonts w:hint="default"/>
      </w:rPr>
    </w:lvl>
  </w:abstractNum>
  <w:abstractNum w:abstractNumId="5" w15:restartNumberingAfterBreak="0">
    <w:nsid w:val="22A55246"/>
    <w:multiLevelType w:val="hybridMultilevel"/>
    <w:tmpl w:val="010A21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C31D33"/>
    <w:multiLevelType w:val="hybridMultilevel"/>
    <w:tmpl w:val="4628FF4C"/>
    <w:lvl w:ilvl="0" w:tplc="E3109D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B21F1F"/>
    <w:multiLevelType w:val="hybridMultilevel"/>
    <w:tmpl w:val="28582986"/>
    <w:lvl w:ilvl="0" w:tplc="10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8" w15:restartNumberingAfterBreak="0">
    <w:nsid w:val="30DB04F7"/>
    <w:multiLevelType w:val="hybridMultilevel"/>
    <w:tmpl w:val="47EEC5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800F5B"/>
    <w:multiLevelType w:val="hybridMultilevel"/>
    <w:tmpl w:val="701ED196"/>
    <w:lvl w:ilvl="0" w:tplc="10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0" w15:restartNumberingAfterBreak="0">
    <w:nsid w:val="38B95CFE"/>
    <w:multiLevelType w:val="hybridMultilevel"/>
    <w:tmpl w:val="E28CC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1E63F6"/>
    <w:multiLevelType w:val="hybridMultilevel"/>
    <w:tmpl w:val="52AC0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5E65CF"/>
    <w:multiLevelType w:val="hybridMultilevel"/>
    <w:tmpl w:val="F81CD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2534B"/>
    <w:multiLevelType w:val="hybridMultilevel"/>
    <w:tmpl w:val="4CDCFE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A635A7"/>
    <w:multiLevelType w:val="hybridMultilevel"/>
    <w:tmpl w:val="0B4239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B1524D"/>
    <w:multiLevelType w:val="hybridMultilevel"/>
    <w:tmpl w:val="367233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5235E0"/>
    <w:multiLevelType w:val="multilevel"/>
    <w:tmpl w:val="100E4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6305755"/>
    <w:multiLevelType w:val="hybridMultilevel"/>
    <w:tmpl w:val="529A7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557FBF"/>
    <w:multiLevelType w:val="hybridMultilevel"/>
    <w:tmpl w:val="857A0780"/>
    <w:lvl w:ilvl="0" w:tplc="4B824E48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C21F01"/>
    <w:multiLevelType w:val="hybridMultilevel"/>
    <w:tmpl w:val="1EF85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D37012"/>
    <w:multiLevelType w:val="hybridMultilevel"/>
    <w:tmpl w:val="660C75E8"/>
    <w:lvl w:ilvl="0" w:tplc="3A88F66E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517F29"/>
    <w:multiLevelType w:val="hybridMultilevel"/>
    <w:tmpl w:val="E79C0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A42722"/>
    <w:multiLevelType w:val="multilevel"/>
    <w:tmpl w:val="07742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E72042E"/>
    <w:multiLevelType w:val="hybridMultilevel"/>
    <w:tmpl w:val="18FCF8C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80540B"/>
    <w:multiLevelType w:val="multilevel"/>
    <w:tmpl w:val="04BAC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19D1638"/>
    <w:multiLevelType w:val="hybridMultilevel"/>
    <w:tmpl w:val="31A27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722E59"/>
    <w:multiLevelType w:val="hybridMultilevel"/>
    <w:tmpl w:val="B5BCA3DE"/>
    <w:lvl w:ilvl="0" w:tplc="10090001">
      <w:start w:val="1"/>
      <w:numFmt w:val="bullet"/>
      <w:lvlText w:val=""/>
      <w:lvlJc w:val="left"/>
      <w:pPr>
        <w:ind w:left="46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8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0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2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4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6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8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0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29" w:hanging="360"/>
      </w:pPr>
      <w:rPr>
        <w:rFonts w:ascii="Wingdings" w:hAnsi="Wingdings" w:hint="default"/>
      </w:rPr>
    </w:lvl>
  </w:abstractNum>
  <w:abstractNum w:abstractNumId="27" w15:restartNumberingAfterBreak="0">
    <w:nsid w:val="64A25E1D"/>
    <w:multiLevelType w:val="hybridMultilevel"/>
    <w:tmpl w:val="77B26E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F43D0B"/>
    <w:multiLevelType w:val="hybridMultilevel"/>
    <w:tmpl w:val="A176B086"/>
    <w:lvl w:ilvl="0" w:tplc="B0343D4C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AF344D"/>
    <w:multiLevelType w:val="multilevel"/>
    <w:tmpl w:val="542C9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D9D6758"/>
    <w:multiLevelType w:val="hybridMultilevel"/>
    <w:tmpl w:val="DBFE4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F61903"/>
    <w:multiLevelType w:val="hybridMultilevel"/>
    <w:tmpl w:val="7CCE64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F90BFE"/>
    <w:multiLevelType w:val="hybridMultilevel"/>
    <w:tmpl w:val="7EF89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47D24AC"/>
    <w:multiLevelType w:val="hybridMultilevel"/>
    <w:tmpl w:val="36585F4A"/>
    <w:lvl w:ilvl="0" w:tplc="10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34" w15:restartNumberingAfterBreak="0">
    <w:nsid w:val="78885D8E"/>
    <w:multiLevelType w:val="multilevel"/>
    <w:tmpl w:val="C8A875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B6A5BC4"/>
    <w:multiLevelType w:val="multilevel"/>
    <w:tmpl w:val="742E6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94723941">
    <w:abstractNumId w:val="4"/>
  </w:num>
  <w:num w:numId="2" w16cid:durableId="1355959587">
    <w:abstractNumId w:val="9"/>
  </w:num>
  <w:num w:numId="3" w16cid:durableId="549607870">
    <w:abstractNumId w:val="7"/>
  </w:num>
  <w:num w:numId="4" w16cid:durableId="1332635152">
    <w:abstractNumId w:val="26"/>
  </w:num>
  <w:num w:numId="5" w16cid:durableId="17170971">
    <w:abstractNumId w:val="33"/>
  </w:num>
  <w:num w:numId="6" w16cid:durableId="1050767148">
    <w:abstractNumId w:val="14"/>
  </w:num>
  <w:num w:numId="7" w16cid:durableId="1659722060">
    <w:abstractNumId w:val="2"/>
  </w:num>
  <w:num w:numId="8" w16cid:durableId="636572146">
    <w:abstractNumId w:val="27"/>
  </w:num>
  <w:num w:numId="9" w16cid:durableId="1698659040">
    <w:abstractNumId w:val="8"/>
  </w:num>
  <w:num w:numId="10" w16cid:durableId="393743435">
    <w:abstractNumId w:val="15"/>
  </w:num>
  <w:num w:numId="11" w16cid:durableId="1062172836">
    <w:abstractNumId w:val="31"/>
  </w:num>
  <w:num w:numId="12" w16cid:durableId="1418017249">
    <w:abstractNumId w:val="13"/>
  </w:num>
  <w:num w:numId="13" w16cid:durableId="1851139324">
    <w:abstractNumId w:val="5"/>
  </w:num>
  <w:num w:numId="14" w16cid:durableId="776024467">
    <w:abstractNumId w:val="0"/>
  </w:num>
  <w:num w:numId="15" w16cid:durableId="419302523">
    <w:abstractNumId w:val="1"/>
  </w:num>
  <w:num w:numId="16" w16cid:durableId="1517771373">
    <w:abstractNumId w:val="23"/>
  </w:num>
  <w:num w:numId="17" w16cid:durableId="1594821826">
    <w:abstractNumId w:val="28"/>
  </w:num>
  <w:num w:numId="18" w16cid:durableId="1648510046">
    <w:abstractNumId w:val="34"/>
  </w:num>
  <w:num w:numId="19" w16cid:durableId="2027172551">
    <w:abstractNumId w:val="6"/>
  </w:num>
  <w:num w:numId="20" w16cid:durableId="558322096">
    <w:abstractNumId w:val="10"/>
  </w:num>
  <w:num w:numId="21" w16cid:durableId="1544753203">
    <w:abstractNumId w:val="24"/>
  </w:num>
  <w:num w:numId="22" w16cid:durableId="2114008122">
    <w:abstractNumId w:val="17"/>
  </w:num>
  <w:num w:numId="23" w16cid:durableId="1195076951">
    <w:abstractNumId w:val="32"/>
  </w:num>
  <w:num w:numId="24" w16cid:durableId="261186738">
    <w:abstractNumId w:val="21"/>
  </w:num>
  <w:num w:numId="25" w16cid:durableId="184637557">
    <w:abstractNumId w:val="20"/>
  </w:num>
  <w:num w:numId="26" w16cid:durableId="1310943624">
    <w:abstractNumId w:val="19"/>
  </w:num>
  <w:num w:numId="27" w16cid:durableId="1722896360">
    <w:abstractNumId w:val="11"/>
  </w:num>
  <w:num w:numId="28" w16cid:durableId="1017584804">
    <w:abstractNumId w:val="22"/>
  </w:num>
  <w:num w:numId="29" w16cid:durableId="760955407">
    <w:abstractNumId w:val="29"/>
  </w:num>
  <w:num w:numId="30" w16cid:durableId="770664337">
    <w:abstractNumId w:val="30"/>
  </w:num>
  <w:num w:numId="31" w16cid:durableId="1349136708">
    <w:abstractNumId w:val="12"/>
  </w:num>
  <w:num w:numId="32" w16cid:durableId="706637078">
    <w:abstractNumId w:val="18"/>
  </w:num>
  <w:num w:numId="33" w16cid:durableId="1151940432">
    <w:abstractNumId w:val="35"/>
  </w:num>
  <w:num w:numId="34" w16cid:durableId="1355959067">
    <w:abstractNumId w:val="16"/>
  </w:num>
  <w:num w:numId="35" w16cid:durableId="1691177665">
    <w:abstractNumId w:val="3"/>
  </w:num>
  <w:num w:numId="36" w16cid:durableId="143998063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wVSxqYmFsaWZko6SsGpxcWZ+XkgBSa1AJ6VHY0sAAAA"/>
  </w:docVars>
  <w:rsids>
    <w:rsidRoot w:val="006C2151"/>
    <w:rsid w:val="00007334"/>
    <w:rsid w:val="00045DC1"/>
    <w:rsid w:val="000524EB"/>
    <w:rsid w:val="000533D0"/>
    <w:rsid w:val="00053C3F"/>
    <w:rsid w:val="0005524E"/>
    <w:rsid w:val="000604F7"/>
    <w:rsid w:val="000673C9"/>
    <w:rsid w:val="000876BB"/>
    <w:rsid w:val="00087C47"/>
    <w:rsid w:val="000905EF"/>
    <w:rsid w:val="000A51F1"/>
    <w:rsid w:val="000A6DE1"/>
    <w:rsid w:val="000B3352"/>
    <w:rsid w:val="000B629F"/>
    <w:rsid w:val="000C2BE6"/>
    <w:rsid w:val="000E3463"/>
    <w:rsid w:val="000F474A"/>
    <w:rsid w:val="000F5234"/>
    <w:rsid w:val="000F5272"/>
    <w:rsid w:val="001052B3"/>
    <w:rsid w:val="001105F8"/>
    <w:rsid w:val="001171F0"/>
    <w:rsid w:val="001239DF"/>
    <w:rsid w:val="0014249C"/>
    <w:rsid w:val="001451D4"/>
    <w:rsid w:val="001451FD"/>
    <w:rsid w:val="0015793F"/>
    <w:rsid w:val="00172343"/>
    <w:rsid w:val="00173CCD"/>
    <w:rsid w:val="001857BD"/>
    <w:rsid w:val="00187261"/>
    <w:rsid w:val="001A5A9C"/>
    <w:rsid w:val="001A603E"/>
    <w:rsid w:val="001A7764"/>
    <w:rsid w:val="001C644A"/>
    <w:rsid w:val="001D6382"/>
    <w:rsid w:val="001D77FF"/>
    <w:rsid w:val="001E1BCF"/>
    <w:rsid w:val="001E3C8D"/>
    <w:rsid w:val="001F4FDA"/>
    <w:rsid w:val="00203F40"/>
    <w:rsid w:val="00206ABE"/>
    <w:rsid w:val="002101BD"/>
    <w:rsid w:val="00210EBE"/>
    <w:rsid w:val="0021536D"/>
    <w:rsid w:val="00232FB5"/>
    <w:rsid w:val="002417E9"/>
    <w:rsid w:val="00243231"/>
    <w:rsid w:val="00246B9B"/>
    <w:rsid w:val="00255660"/>
    <w:rsid w:val="00256076"/>
    <w:rsid w:val="00267439"/>
    <w:rsid w:val="00267606"/>
    <w:rsid w:val="00267BDC"/>
    <w:rsid w:val="00292D9C"/>
    <w:rsid w:val="002951F7"/>
    <w:rsid w:val="002A637C"/>
    <w:rsid w:val="002C5042"/>
    <w:rsid w:val="002D1F49"/>
    <w:rsid w:val="002E25F7"/>
    <w:rsid w:val="002E452C"/>
    <w:rsid w:val="002F65D0"/>
    <w:rsid w:val="00306404"/>
    <w:rsid w:val="0032467F"/>
    <w:rsid w:val="00325811"/>
    <w:rsid w:val="00335D4E"/>
    <w:rsid w:val="003375AE"/>
    <w:rsid w:val="0035281D"/>
    <w:rsid w:val="0035583F"/>
    <w:rsid w:val="00355E79"/>
    <w:rsid w:val="00365FBD"/>
    <w:rsid w:val="003704F1"/>
    <w:rsid w:val="00383C12"/>
    <w:rsid w:val="00384853"/>
    <w:rsid w:val="003A5A22"/>
    <w:rsid w:val="003B5BC1"/>
    <w:rsid w:val="003C0E0F"/>
    <w:rsid w:val="003C57D3"/>
    <w:rsid w:val="003D1A83"/>
    <w:rsid w:val="003E2EE9"/>
    <w:rsid w:val="003E4143"/>
    <w:rsid w:val="003E62E4"/>
    <w:rsid w:val="003E6622"/>
    <w:rsid w:val="00410C8A"/>
    <w:rsid w:val="00416FD3"/>
    <w:rsid w:val="00424223"/>
    <w:rsid w:val="00425D25"/>
    <w:rsid w:val="0043036F"/>
    <w:rsid w:val="004310F3"/>
    <w:rsid w:val="00440D6B"/>
    <w:rsid w:val="00442857"/>
    <w:rsid w:val="00455DDA"/>
    <w:rsid w:val="0046154B"/>
    <w:rsid w:val="00463055"/>
    <w:rsid w:val="00463EE9"/>
    <w:rsid w:val="00474737"/>
    <w:rsid w:val="004764E3"/>
    <w:rsid w:val="00481B72"/>
    <w:rsid w:val="00484F9C"/>
    <w:rsid w:val="0049237C"/>
    <w:rsid w:val="004A0581"/>
    <w:rsid w:val="004A4A00"/>
    <w:rsid w:val="004A689B"/>
    <w:rsid w:val="004B057B"/>
    <w:rsid w:val="004B311C"/>
    <w:rsid w:val="004D6821"/>
    <w:rsid w:val="004E7655"/>
    <w:rsid w:val="004F0399"/>
    <w:rsid w:val="004F323F"/>
    <w:rsid w:val="004F4571"/>
    <w:rsid w:val="00500FCE"/>
    <w:rsid w:val="00502671"/>
    <w:rsid w:val="0050719B"/>
    <w:rsid w:val="0051270A"/>
    <w:rsid w:val="00520A0D"/>
    <w:rsid w:val="0052315C"/>
    <w:rsid w:val="0052513D"/>
    <w:rsid w:val="005333FB"/>
    <w:rsid w:val="00537B0A"/>
    <w:rsid w:val="005604DD"/>
    <w:rsid w:val="00566E45"/>
    <w:rsid w:val="00572A53"/>
    <w:rsid w:val="00576F31"/>
    <w:rsid w:val="005B550A"/>
    <w:rsid w:val="005C209B"/>
    <w:rsid w:val="005C5675"/>
    <w:rsid w:val="005C751C"/>
    <w:rsid w:val="005E6959"/>
    <w:rsid w:val="00602D9D"/>
    <w:rsid w:val="00617539"/>
    <w:rsid w:val="0061781F"/>
    <w:rsid w:val="00622BCE"/>
    <w:rsid w:val="006242B8"/>
    <w:rsid w:val="006511AF"/>
    <w:rsid w:val="00653E62"/>
    <w:rsid w:val="0066186A"/>
    <w:rsid w:val="00663A85"/>
    <w:rsid w:val="00665CF9"/>
    <w:rsid w:val="00667EF3"/>
    <w:rsid w:val="0068354E"/>
    <w:rsid w:val="006942A6"/>
    <w:rsid w:val="0069676F"/>
    <w:rsid w:val="006A065D"/>
    <w:rsid w:val="006B5757"/>
    <w:rsid w:val="006C1727"/>
    <w:rsid w:val="006C2151"/>
    <w:rsid w:val="006C3F89"/>
    <w:rsid w:val="006D6827"/>
    <w:rsid w:val="006E484C"/>
    <w:rsid w:val="006F3AA6"/>
    <w:rsid w:val="00700C62"/>
    <w:rsid w:val="00724D8E"/>
    <w:rsid w:val="0072696A"/>
    <w:rsid w:val="0073491D"/>
    <w:rsid w:val="007357A8"/>
    <w:rsid w:val="00744927"/>
    <w:rsid w:val="007470C7"/>
    <w:rsid w:val="007470F8"/>
    <w:rsid w:val="00750C2E"/>
    <w:rsid w:val="00761BB5"/>
    <w:rsid w:val="00762575"/>
    <w:rsid w:val="007810E4"/>
    <w:rsid w:val="0078132A"/>
    <w:rsid w:val="007849EE"/>
    <w:rsid w:val="00794FB4"/>
    <w:rsid w:val="00797A28"/>
    <w:rsid w:val="007A1C07"/>
    <w:rsid w:val="007B5D87"/>
    <w:rsid w:val="007C3653"/>
    <w:rsid w:val="007C659A"/>
    <w:rsid w:val="007D25F1"/>
    <w:rsid w:val="007E2D45"/>
    <w:rsid w:val="00804BDB"/>
    <w:rsid w:val="008173B2"/>
    <w:rsid w:val="00817DEA"/>
    <w:rsid w:val="00822EA8"/>
    <w:rsid w:val="0082388C"/>
    <w:rsid w:val="00831AA6"/>
    <w:rsid w:val="00843C41"/>
    <w:rsid w:val="0085062E"/>
    <w:rsid w:val="008578DF"/>
    <w:rsid w:val="00857D81"/>
    <w:rsid w:val="00871913"/>
    <w:rsid w:val="00872C14"/>
    <w:rsid w:val="00881AE2"/>
    <w:rsid w:val="0088277C"/>
    <w:rsid w:val="00891AC1"/>
    <w:rsid w:val="00892E98"/>
    <w:rsid w:val="008A28EA"/>
    <w:rsid w:val="008B096E"/>
    <w:rsid w:val="008B2465"/>
    <w:rsid w:val="008C3F51"/>
    <w:rsid w:val="008D29FD"/>
    <w:rsid w:val="008D4727"/>
    <w:rsid w:val="008D683D"/>
    <w:rsid w:val="008E3F86"/>
    <w:rsid w:val="008E7F27"/>
    <w:rsid w:val="009025CE"/>
    <w:rsid w:val="00902636"/>
    <w:rsid w:val="0091554A"/>
    <w:rsid w:val="009215A1"/>
    <w:rsid w:val="0096396E"/>
    <w:rsid w:val="00976C03"/>
    <w:rsid w:val="009848D0"/>
    <w:rsid w:val="0099124B"/>
    <w:rsid w:val="009A2639"/>
    <w:rsid w:val="009B57AA"/>
    <w:rsid w:val="009C05C6"/>
    <w:rsid w:val="009C18F6"/>
    <w:rsid w:val="009E5897"/>
    <w:rsid w:val="009F2920"/>
    <w:rsid w:val="009F435F"/>
    <w:rsid w:val="00A03960"/>
    <w:rsid w:val="00A148BB"/>
    <w:rsid w:val="00A33470"/>
    <w:rsid w:val="00A40FE9"/>
    <w:rsid w:val="00A447CE"/>
    <w:rsid w:val="00A50E35"/>
    <w:rsid w:val="00A73177"/>
    <w:rsid w:val="00A734BE"/>
    <w:rsid w:val="00A9414D"/>
    <w:rsid w:val="00AB5289"/>
    <w:rsid w:val="00AB7895"/>
    <w:rsid w:val="00AC02DC"/>
    <w:rsid w:val="00AD0C5A"/>
    <w:rsid w:val="00AE1A45"/>
    <w:rsid w:val="00AE1B7A"/>
    <w:rsid w:val="00AE52CB"/>
    <w:rsid w:val="00B0514E"/>
    <w:rsid w:val="00B07C45"/>
    <w:rsid w:val="00B32826"/>
    <w:rsid w:val="00B46DAE"/>
    <w:rsid w:val="00B77CAF"/>
    <w:rsid w:val="00B811EB"/>
    <w:rsid w:val="00B826CB"/>
    <w:rsid w:val="00B84345"/>
    <w:rsid w:val="00B91D90"/>
    <w:rsid w:val="00B952B3"/>
    <w:rsid w:val="00BA74B1"/>
    <w:rsid w:val="00BB1985"/>
    <w:rsid w:val="00BC50DC"/>
    <w:rsid w:val="00BD0A81"/>
    <w:rsid w:val="00BE7871"/>
    <w:rsid w:val="00BF344B"/>
    <w:rsid w:val="00C01086"/>
    <w:rsid w:val="00C011F9"/>
    <w:rsid w:val="00C1405E"/>
    <w:rsid w:val="00C23D5F"/>
    <w:rsid w:val="00C3059E"/>
    <w:rsid w:val="00C30C45"/>
    <w:rsid w:val="00C327C1"/>
    <w:rsid w:val="00C45848"/>
    <w:rsid w:val="00C46342"/>
    <w:rsid w:val="00C65784"/>
    <w:rsid w:val="00C65995"/>
    <w:rsid w:val="00C8168D"/>
    <w:rsid w:val="00C83AC4"/>
    <w:rsid w:val="00CC551E"/>
    <w:rsid w:val="00CD0C60"/>
    <w:rsid w:val="00CD3421"/>
    <w:rsid w:val="00CD6021"/>
    <w:rsid w:val="00CE6AAC"/>
    <w:rsid w:val="00D06562"/>
    <w:rsid w:val="00D0693C"/>
    <w:rsid w:val="00D115F6"/>
    <w:rsid w:val="00D1209F"/>
    <w:rsid w:val="00D236FB"/>
    <w:rsid w:val="00D3619E"/>
    <w:rsid w:val="00D4442C"/>
    <w:rsid w:val="00D527E5"/>
    <w:rsid w:val="00D536DF"/>
    <w:rsid w:val="00D54FD8"/>
    <w:rsid w:val="00D711B8"/>
    <w:rsid w:val="00D97714"/>
    <w:rsid w:val="00DB0F47"/>
    <w:rsid w:val="00DB57A5"/>
    <w:rsid w:val="00DC1828"/>
    <w:rsid w:val="00DD3B93"/>
    <w:rsid w:val="00DD7AC9"/>
    <w:rsid w:val="00DE56FF"/>
    <w:rsid w:val="00DF75E4"/>
    <w:rsid w:val="00E13CD3"/>
    <w:rsid w:val="00E422B6"/>
    <w:rsid w:val="00E45062"/>
    <w:rsid w:val="00E51CF4"/>
    <w:rsid w:val="00E60A06"/>
    <w:rsid w:val="00E63573"/>
    <w:rsid w:val="00E64A2A"/>
    <w:rsid w:val="00E70690"/>
    <w:rsid w:val="00E75331"/>
    <w:rsid w:val="00E80607"/>
    <w:rsid w:val="00E81812"/>
    <w:rsid w:val="00E81BCD"/>
    <w:rsid w:val="00E85765"/>
    <w:rsid w:val="00E91ACE"/>
    <w:rsid w:val="00E9649F"/>
    <w:rsid w:val="00E976D9"/>
    <w:rsid w:val="00EA6CD5"/>
    <w:rsid w:val="00EB35B5"/>
    <w:rsid w:val="00EB492F"/>
    <w:rsid w:val="00EC02B9"/>
    <w:rsid w:val="00EC69DC"/>
    <w:rsid w:val="00ED0802"/>
    <w:rsid w:val="00ED2B84"/>
    <w:rsid w:val="00EE278D"/>
    <w:rsid w:val="00EE5E10"/>
    <w:rsid w:val="00EF2420"/>
    <w:rsid w:val="00F01300"/>
    <w:rsid w:val="00F013E8"/>
    <w:rsid w:val="00F02F2C"/>
    <w:rsid w:val="00F14F52"/>
    <w:rsid w:val="00F159CE"/>
    <w:rsid w:val="00F212A1"/>
    <w:rsid w:val="00F27DD1"/>
    <w:rsid w:val="00F31465"/>
    <w:rsid w:val="00F3642A"/>
    <w:rsid w:val="00F36B2A"/>
    <w:rsid w:val="00F41D61"/>
    <w:rsid w:val="00F54CCD"/>
    <w:rsid w:val="00F603BD"/>
    <w:rsid w:val="00F77702"/>
    <w:rsid w:val="00F905E1"/>
    <w:rsid w:val="00F95798"/>
    <w:rsid w:val="00F964CD"/>
    <w:rsid w:val="00FB567E"/>
    <w:rsid w:val="00FC3075"/>
    <w:rsid w:val="00FC7BBB"/>
    <w:rsid w:val="00FD0BC0"/>
    <w:rsid w:val="00FD57F6"/>
    <w:rsid w:val="00FD638F"/>
    <w:rsid w:val="00FF7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3CCD9"/>
  <w15:chartTrackingRefBased/>
  <w15:docId w15:val="{07AECF05-8FFF-4048-8B93-ACFC526AB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6C2151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paragraph" w:styleId="Heading1">
    <w:name w:val="heading 1"/>
    <w:basedOn w:val="Normal"/>
    <w:link w:val="Heading1Char"/>
    <w:uiPriority w:val="1"/>
    <w:qFormat/>
    <w:rsid w:val="006C2151"/>
    <w:pPr>
      <w:ind w:left="10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6C2151"/>
    <w:pPr>
      <w:ind w:left="14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6C2151"/>
    <w:rPr>
      <w:rFonts w:ascii="Calibri" w:eastAsia="Calibri" w:hAnsi="Calibri" w:cs="Calibri"/>
      <w:b/>
      <w:bCs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6C2151"/>
    <w:rPr>
      <w:rFonts w:ascii="Calibri" w:eastAsia="Calibri" w:hAnsi="Calibri" w:cs="Calibri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6C2151"/>
  </w:style>
  <w:style w:type="character" w:customStyle="1" w:styleId="BodyTextChar">
    <w:name w:val="Body Text Char"/>
    <w:basedOn w:val="DefaultParagraphFont"/>
    <w:link w:val="BodyText"/>
    <w:uiPriority w:val="1"/>
    <w:rsid w:val="006C2151"/>
    <w:rPr>
      <w:rFonts w:ascii="Calibri" w:eastAsia="Calibri" w:hAnsi="Calibri" w:cs="Calibri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6C2151"/>
    <w:pPr>
      <w:ind w:left="460" w:hanging="360"/>
    </w:pPr>
  </w:style>
  <w:style w:type="paragraph" w:customStyle="1" w:styleId="TableParagraph">
    <w:name w:val="Table Paragraph"/>
    <w:basedOn w:val="Normal"/>
    <w:uiPriority w:val="1"/>
    <w:qFormat/>
    <w:rsid w:val="006C2151"/>
    <w:pPr>
      <w:jc w:val="center"/>
    </w:pPr>
  </w:style>
  <w:style w:type="character" w:customStyle="1" w:styleId="vanity-namedomain">
    <w:name w:val="vanity-name__domain"/>
    <w:basedOn w:val="DefaultParagraphFont"/>
    <w:rsid w:val="000A6DE1"/>
  </w:style>
  <w:style w:type="character" w:customStyle="1" w:styleId="vanity-namedisplay-name">
    <w:name w:val="vanity-name__display-name"/>
    <w:basedOn w:val="DefaultParagraphFont"/>
    <w:rsid w:val="000A6DE1"/>
  </w:style>
  <w:style w:type="paragraph" w:styleId="NoSpacing">
    <w:name w:val="No Spacing"/>
    <w:uiPriority w:val="1"/>
    <w:qFormat/>
    <w:rsid w:val="00F9579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character" w:styleId="Emphasis">
    <w:name w:val="Emphasis"/>
    <w:basedOn w:val="DefaultParagraphFont"/>
    <w:uiPriority w:val="20"/>
    <w:qFormat/>
    <w:rsid w:val="00481B72"/>
    <w:rPr>
      <w:b w:val="0"/>
      <w:i w:val="0"/>
      <w:iCs/>
      <w:color w:val="595959" w:themeColor="text1" w:themeTint="A6"/>
    </w:rPr>
  </w:style>
  <w:style w:type="character" w:styleId="Hyperlink">
    <w:name w:val="Hyperlink"/>
    <w:basedOn w:val="DefaultParagraphFont"/>
    <w:uiPriority w:val="99"/>
    <w:unhideWhenUsed/>
    <w:rsid w:val="002101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01BD"/>
    <w:rPr>
      <w:color w:val="605E5C"/>
      <w:shd w:val="clear" w:color="auto" w:fill="E1DFDD"/>
    </w:rPr>
  </w:style>
  <w:style w:type="character" w:customStyle="1" w:styleId="go">
    <w:name w:val="go"/>
    <w:basedOn w:val="DefaultParagraphFont"/>
    <w:rsid w:val="001A5A9C"/>
  </w:style>
  <w:style w:type="character" w:customStyle="1" w:styleId="InternetLink">
    <w:name w:val="Internet Link"/>
    <w:rsid w:val="007E2D45"/>
    <w:rPr>
      <w:color w:val="000080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7E2D45"/>
    <w:rPr>
      <w:rFonts w:ascii="Calibri" w:eastAsia="Calibri" w:hAnsi="Calibri" w:cs="Calibri"/>
      <w:lang w:val="en-US"/>
    </w:rPr>
  </w:style>
  <w:style w:type="character" w:customStyle="1" w:styleId="white-space-pre">
    <w:name w:val="white-space-pre"/>
    <w:basedOn w:val="DefaultParagraphFont"/>
    <w:rsid w:val="00DB57A5"/>
  </w:style>
  <w:style w:type="paragraph" w:styleId="Header">
    <w:name w:val="header"/>
    <w:basedOn w:val="Normal"/>
    <w:link w:val="HeaderChar"/>
    <w:uiPriority w:val="99"/>
    <w:unhideWhenUsed/>
    <w:rsid w:val="003E662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6622"/>
    <w:rPr>
      <w:rFonts w:ascii="Calibri" w:eastAsia="Calibri" w:hAnsi="Calibri" w:cs="Calibri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E662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6622"/>
    <w:rPr>
      <w:rFonts w:ascii="Calibri" w:eastAsia="Calibri" w:hAnsi="Calibri" w:cs="Calibri"/>
      <w:lang w:val="en-US"/>
    </w:rPr>
  </w:style>
  <w:style w:type="paragraph" w:customStyle="1" w:styleId="z-pl-10">
    <w:name w:val="z-pl-10"/>
    <w:basedOn w:val="Normal"/>
    <w:rsid w:val="00AB528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533D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533D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91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1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66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63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66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58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2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foryimalain87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0</TotalTime>
  <Pages>3</Pages>
  <Words>1262</Words>
  <Characters>719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ng, Shannan</dc:creator>
  <cp:keywords/>
  <dc:description/>
  <cp:lastModifiedBy>Foryim, Alain (fietsoaf)</cp:lastModifiedBy>
  <cp:revision>15</cp:revision>
  <cp:lastPrinted>2020-05-28T22:01:00Z</cp:lastPrinted>
  <dcterms:created xsi:type="dcterms:W3CDTF">2023-10-15T06:24:00Z</dcterms:created>
  <dcterms:modified xsi:type="dcterms:W3CDTF">2023-11-02T15:53:00Z</dcterms:modified>
</cp:coreProperties>
</file>